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A0B837" w14:textId="77777777" w:rsidR="00C370D1" w:rsidRPr="00C370D1" w:rsidRDefault="00C370D1" w:rsidP="00C370D1">
      <w:pPr>
        <w:spacing w:line="360" w:lineRule="auto"/>
        <w:ind w:right="240" w:firstLineChars="200" w:firstLine="560"/>
        <w:jc w:val="right"/>
        <w:rPr>
          <w:rFonts w:ascii="宋体" w:eastAsia="宋体" w:hAnsi="宋体"/>
          <w:sz w:val="28"/>
          <w:szCs w:val="28"/>
        </w:rPr>
      </w:pPr>
    </w:p>
    <w:tbl>
      <w:tblPr>
        <w:tblW w:w="10773" w:type="dxa"/>
        <w:tblInd w:w="-1239" w:type="dxa"/>
        <w:tblLayout w:type="fixed"/>
        <w:tblLook w:val="04A0" w:firstRow="1" w:lastRow="0" w:firstColumn="1" w:lastColumn="0" w:noHBand="0" w:noVBand="1"/>
      </w:tblPr>
      <w:tblGrid>
        <w:gridCol w:w="672"/>
        <w:gridCol w:w="709"/>
        <w:gridCol w:w="887"/>
        <w:gridCol w:w="1665"/>
        <w:gridCol w:w="708"/>
        <w:gridCol w:w="1276"/>
        <w:gridCol w:w="992"/>
        <w:gridCol w:w="1170"/>
        <w:gridCol w:w="957"/>
        <w:gridCol w:w="1170"/>
        <w:gridCol w:w="567"/>
      </w:tblGrid>
      <w:tr w:rsidR="00C370D1" w:rsidRPr="002C77DF" w14:paraId="4EBBA874" w14:textId="77777777" w:rsidTr="005A4B4E">
        <w:trPr>
          <w:trHeight w:val="820"/>
        </w:trPr>
        <w:tc>
          <w:tcPr>
            <w:tcW w:w="10773" w:type="dxa"/>
            <w:gridSpan w:val="11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768E8E7" w14:textId="77777777" w:rsidR="00C370D1" w:rsidRPr="00890E39" w:rsidRDefault="00C370D1" w:rsidP="00C370D1">
            <w:pPr>
              <w:widowControl/>
              <w:jc w:val="center"/>
              <w:rPr>
                <w:rFonts w:ascii="Times New Roman" w:eastAsia="方正小标宋简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bookmarkStart w:id="0" w:name="_GoBack"/>
            <w:r w:rsidRPr="00890E39">
              <w:rPr>
                <w:rFonts w:ascii="Times New Roman" w:eastAsia="方正小标宋简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陕西省女科技工作者协会个人会员入会申请表</w:t>
            </w:r>
            <w:r w:rsidRPr="00890E39">
              <w:rPr>
                <w:rFonts w:ascii="Times New Roman" w:eastAsia="方正小标宋简体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</w:rPr>
              <w:t>回执</w:t>
            </w:r>
            <w:bookmarkEnd w:id="0"/>
          </w:p>
        </w:tc>
      </w:tr>
      <w:tr w:rsidR="00C370D1" w:rsidRPr="002C77DF" w14:paraId="2A4C9C71" w14:textId="77777777" w:rsidTr="00A065A1">
        <w:trPr>
          <w:trHeight w:val="542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A4F5F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  <w:t>序号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03B233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  <w:t>姓名</w:t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D81B55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  <w:t>出生年月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D4652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  <w:t>身份证号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FABB4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  <w:t>学历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AF23B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  <w:t>所在单位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B931C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  <w:t>职务</w:t>
            </w:r>
            <w:r w:rsidRPr="002C77DF"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  <w:t>/</w:t>
            </w:r>
            <w:r w:rsidRPr="002C77DF"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  <w:t>职称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74C32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  <w:t>研究领域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30EC1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  <w:t>政治面貌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9E4DE" w14:textId="77777777" w:rsidR="00C370D1" w:rsidRPr="002C77DF" w:rsidRDefault="00C370D1" w:rsidP="005A4B4E">
            <w:pPr>
              <w:widowControl/>
              <w:spacing w:line="360" w:lineRule="auto"/>
              <w:jc w:val="center"/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  <w:t>联系方式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E01ED" w14:textId="77777777" w:rsidR="00C370D1" w:rsidRPr="002C77DF" w:rsidRDefault="00C370D1" w:rsidP="005A4B4E">
            <w:pPr>
              <w:widowControl/>
              <w:spacing w:line="480" w:lineRule="auto"/>
              <w:jc w:val="center"/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黑体" w:hAnsi="Times New Roman" w:cs="Times New Roman"/>
                <w:color w:val="000000"/>
                <w:kern w:val="0"/>
                <w:sz w:val="16"/>
                <w:szCs w:val="16"/>
              </w:rPr>
              <w:t>备注</w:t>
            </w:r>
          </w:p>
        </w:tc>
      </w:tr>
      <w:tr w:rsidR="00C370D1" w:rsidRPr="002C77DF" w14:paraId="0AE38577" w14:textId="77777777" w:rsidTr="00A065A1">
        <w:trPr>
          <w:trHeight w:hRule="exact" w:val="534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A6F7E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仿宋_GB2312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3429D1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  <w:t>张姗</w:t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34DFC3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  <w:t>197101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91574" w14:textId="2533E2BD" w:rsidR="00C370D1" w:rsidRPr="002C77DF" w:rsidRDefault="009D2177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  <w:r>
              <w:rPr>
                <w:rFonts w:ascii="Times New Roman" w:eastAsia="仿宋_GB2312" w:hAnsi="Times New Roman" w:cs="Times New Roman" w:hint="eastAsia"/>
                <w:kern w:val="0"/>
                <w:sz w:val="16"/>
                <w:szCs w:val="16"/>
              </w:rPr>
              <w:t>*</w:t>
            </w:r>
            <w:r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  <w:t>*****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38E645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  <w:t>博士研究生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6CAD1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  <w:t>西北工业大学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FFA765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  <w:t>院长</w:t>
            </w:r>
            <w:r w:rsidRPr="002C77DF"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  <w:t>/</w:t>
            </w:r>
            <w:r w:rsidRPr="002C77DF"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  <w:t>教授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C57DA6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  <w:t>金属材料</w:t>
            </w: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20660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  <w:t>中共党员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B45C6" w14:textId="44431AD3" w:rsidR="00C370D1" w:rsidRPr="002C77DF" w:rsidRDefault="009D2177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  <w:r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  <w:t>*****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09FE8" w14:textId="77777777" w:rsidR="00C370D1" w:rsidRPr="002C77DF" w:rsidRDefault="00C370D1" w:rsidP="005A4B4E">
            <w:pPr>
              <w:widowControl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  <w:r w:rsidRPr="002C77DF">
              <w:rPr>
                <w:rFonts w:ascii="Times New Roman" w:eastAsia="仿宋_GB2312" w:hAnsi="Times New Roman" w:cs="Times New Roman" w:hint="eastAsia"/>
                <w:color w:val="FF0000"/>
                <w:kern w:val="0"/>
                <w:sz w:val="16"/>
                <w:szCs w:val="16"/>
              </w:rPr>
              <w:t>示例</w:t>
            </w:r>
          </w:p>
        </w:tc>
      </w:tr>
      <w:tr w:rsidR="00C370D1" w:rsidRPr="002C77DF" w14:paraId="31CEE04A" w14:textId="77777777" w:rsidTr="00A065A1">
        <w:trPr>
          <w:trHeight w:hRule="exact" w:val="534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3D536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74E30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F4B8B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217F9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E6453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BBF2F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C251CE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C91C9C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B5F2B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ECDEF" w14:textId="77777777" w:rsidR="00C370D1" w:rsidRPr="002C77DF" w:rsidRDefault="00C370D1" w:rsidP="005A4B4E">
            <w:pPr>
              <w:widowControl/>
              <w:jc w:val="center"/>
              <w:rPr>
                <w:rFonts w:ascii="Times New Roman" w:eastAsia="仿宋_GB2312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F3772" w14:textId="77777777" w:rsidR="00C370D1" w:rsidRPr="002C77DF" w:rsidRDefault="00C370D1" w:rsidP="005A4B4E">
            <w:pPr>
              <w:widowControl/>
              <w:rPr>
                <w:rFonts w:ascii="Times New Roman" w:eastAsia="仿宋_GB2312" w:hAnsi="Times New Roman" w:cs="Times New Roman"/>
                <w:color w:val="FF0000"/>
                <w:kern w:val="0"/>
                <w:sz w:val="16"/>
                <w:szCs w:val="16"/>
              </w:rPr>
            </w:pPr>
          </w:p>
        </w:tc>
      </w:tr>
    </w:tbl>
    <w:p w14:paraId="687F427C" w14:textId="77777777" w:rsidR="00C370D1" w:rsidRPr="00890E39" w:rsidRDefault="00C370D1" w:rsidP="00C370D1">
      <w:pPr>
        <w:spacing w:line="360" w:lineRule="auto"/>
        <w:rPr>
          <w:rFonts w:ascii="宋体" w:eastAsia="宋体" w:hAnsi="宋体"/>
          <w:sz w:val="28"/>
          <w:szCs w:val="28"/>
        </w:rPr>
      </w:pPr>
    </w:p>
    <w:p w14:paraId="0559A408" w14:textId="77777777" w:rsidR="00890E39" w:rsidRPr="00890E39" w:rsidRDefault="00890E39" w:rsidP="00890E39">
      <w:pPr>
        <w:spacing w:line="360" w:lineRule="auto"/>
        <w:rPr>
          <w:rFonts w:ascii="宋体" w:eastAsia="宋体" w:hAnsi="宋体"/>
          <w:sz w:val="28"/>
          <w:szCs w:val="28"/>
        </w:rPr>
      </w:pPr>
    </w:p>
    <w:sectPr w:rsidR="00890E39" w:rsidRPr="00890E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2BA46A" w14:textId="77777777" w:rsidR="00A026F1" w:rsidRDefault="00A026F1" w:rsidP="00116868">
      <w:r>
        <w:separator/>
      </w:r>
    </w:p>
  </w:endnote>
  <w:endnote w:type="continuationSeparator" w:id="0">
    <w:p w14:paraId="76E3EB54" w14:textId="77777777" w:rsidR="00A026F1" w:rsidRDefault="00A026F1" w:rsidP="00116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___WRD_EMBED_SUB_41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小标宋简体">
    <w:altName w:val="微软雅黑"/>
    <w:charset w:val="86"/>
    <w:family w:val="script"/>
    <w:pitch w:val="default"/>
    <w:sig w:usb0="00000001" w:usb1="080E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C3897C" w14:textId="77777777" w:rsidR="00A026F1" w:rsidRDefault="00A026F1" w:rsidP="00116868">
      <w:r>
        <w:separator/>
      </w:r>
    </w:p>
  </w:footnote>
  <w:footnote w:type="continuationSeparator" w:id="0">
    <w:p w14:paraId="68442613" w14:textId="77777777" w:rsidR="00A026F1" w:rsidRDefault="00A026F1" w:rsidP="001168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6428D"/>
    <w:multiLevelType w:val="hybridMultilevel"/>
    <w:tmpl w:val="DD6C002E"/>
    <w:lvl w:ilvl="0" w:tplc="E696A4EE">
      <w:start w:val="1"/>
      <w:numFmt w:val="japaneseCounting"/>
      <w:lvlText w:val="%1）"/>
      <w:lvlJc w:val="left"/>
      <w:pPr>
        <w:ind w:left="630" w:hanging="63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4410ED8"/>
    <w:multiLevelType w:val="hybridMultilevel"/>
    <w:tmpl w:val="746E04B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40E2A5B"/>
    <w:multiLevelType w:val="hybridMultilevel"/>
    <w:tmpl w:val="39B2C9D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EF44A53"/>
    <w:multiLevelType w:val="hybridMultilevel"/>
    <w:tmpl w:val="37CCF3F4"/>
    <w:lvl w:ilvl="0" w:tplc="C4C8BBB4">
      <w:start w:val="1"/>
      <w:numFmt w:val="japaneseCounting"/>
      <w:lvlText w:val="（%1）"/>
      <w:lvlJc w:val="left"/>
      <w:pPr>
        <w:ind w:left="995" w:hanging="85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6CA454D"/>
    <w:multiLevelType w:val="hybridMultilevel"/>
    <w:tmpl w:val="79ECDD2C"/>
    <w:lvl w:ilvl="0" w:tplc="C4C8BBB4">
      <w:start w:val="1"/>
      <w:numFmt w:val="japaneseCounting"/>
      <w:lvlText w:val="（%1）"/>
      <w:lvlJc w:val="left"/>
      <w:pPr>
        <w:ind w:left="995" w:hanging="85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80" w:hanging="420"/>
      </w:pPr>
    </w:lvl>
    <w:lvl w:ilvl="2" w:tplc="0409001B" w:tentative="1">
      <w:start w:val="1"/>
      <w:numFmt w:val="lowerRoman"/>
      <w:lvlText w:val="%3."/>
      <w:lvlJc w:val="right"/>
      <w:pPr>
        <w:ind w:left="1400" w:hanging="420"/>
      </w:pPr>
    </w:lvl>
    <w:lvl w:ilvl="3" w:tplc="0409000F" w:tentative="1">
      <w:start w:val="1"/>
      <w:numFmt w:val="decimal"/>
      <w:lvlText w:val="%4."/>
      <w:lvlJc w:val="left"/>
      <w:pPr>
        <w:ind w:left="1820" w:hanging="420"/>
      </w:pPr>
    </w:lvl>
    <w:lvl w:ilvl="4" w:tplc="04090019" w:tentative="1">
      <w:start w:val="1"/>
      <w:numFmt w:val="lowerLetter"/>
      <w:lvlText w:val="%5)"/>
      <w:lvlJc w:val="left"/>
      <w:pPr>
        <w:ind w:left="2240" w:hanging="420"/>
      </w:pPr>
    </w:lvl>
    <w:lvl w:ilvl="5" w:tplc="0409001B" w:tentative="1">
      <w:start w:val="1"/>
      <w:numFmt w:val="lowerRoman"/>
      <w:lvlText w:val="%6."/>
      <w:lvlJc w:val="right"/>
      <w:pPr>
        <w:ind w:left="2660" w:hanging="420"/>
      </w:pPr>
    </w:lvl>
    <w:lvl w:ilvl="6" w:tplc="0409000F" w:tentative="1">
      <w:start w:val="1"/>
      <w:numFmt w:val="decimal"/>
      <w:lvlText w:val="%7."/>
      <w:lvlJc w:val="left"/>
      <w:pPr>
        <w:ind w:left="3080" w:hanging="420"/>
      </w:pPr>
    </w:lvl>
    <w:lvl w:ilvl="7" w:tplc="04090019" w:tentative="1">
      <w:start w:val="1"/>
      <w:numFmt w:val="lowerLetter"/>
      <w:lvlText w:val="%8)"/>
      <w:lvlJc w:val="left"/>
      <w:pPr>
        <w:ind w:left="3500" w:hanging="420"/>
      </w:pPr>
    </w:lvl>
    <w:lvl w:ilvl="8" w:tplc="0409001B" w:tentative="1">
      <w:start w:val="1"/>
      <w:numFmt w:val="lowerRoman"/>
      <w:lvlText w:val="%9."/>
      <w:lvlJc w:val="right"/>
      <w:pPr>
        <w:ind w:left="3920" w:hanging="420"/>
      </w:pPr>
    </w:lvl>
  </w:abstractNum>
  <w:abstractNum w:abstractNumId="5" w15:restartNumberingAfterBreak="0">
    <w:nsid w:val="6A1904DC"/>
    <w:multiLevelType w:val="hybridMultilevel"/>
    <w:tmpl w:val="18A4B4A8"/>
    <w:lvl w:ilvl="0" w:tplc="A8A2CB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NDA3MjE0NDcwMjZU0lEKTi0uzszPAykwrAUAAqkGrCwAAAA="/>
  </w:docVars>
  <w:rsids>
    <w:rsidRoot w:val="00C42902"/>
    <w:rsid w:val="0007693A"/>
    <w:rsid w:val="00116868"/>
    <w:rsid w:val="00134329"/>
    <w:rsid w:val="001A2271"/>
    <w:rsid w:val="00236C9A"/>
    <w:rsid w:val="00262B23"/>
    <w:rsid w:val="00295C22"/>
    <w:rsid w:val="003E0379"/>
    <w:rsid w:val="00680DE8"/>
    <w:rsid w:val="006A1FAC"/>
    <w:rsid w:val="006F42A6"/>
    <w:rsid w:val="006F6B19"/>
    <w:rsid w:val="00702557"/>
    <w:rsid w:val="007F6A4B"/>
    <w:rsid w:val="00801773"/>
    <w:rsid w:val="00871120"/>
    <w:rsid w:val="00890E39"/>
    <w:rsid w:val="009D2177"/>
    <w:rsid w:val="009E0148"/>
    <w:rsid w:val="00A026F1"/>
    <w:rsid w:val="00A065A1"/>
    <w:rsid w:val="00A50242"/>
    <w:rsid w:val="00B30EE8"/>
    <w:rsid w:val="00B31F6A"/>
    <w:rsid w:val="00BE5DE5"/>
    <w:rsid w:val="00C10F57"/>
    <w:rsid w:val="00C152AE"/>
    <w:rsid w:val="00C365FC"/>
    <w:rsid w:val="00C370D1"/>
    <w:rsid w:val="00C42902"/>
    <w:rsid w:val="00D778F9"/>
    <w:rsid w:val="00D900AA"/>
    <w:rsid w:val="00DB1A8E"/>
    <w:rsid w:val="00E37252"/>
    <w:rsid w:val="00E56E9E"/>
    <w:rsid w:val="00F1482E"/>
    <w:rsid w:val="00FE4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5FD134"/>
  <w15:chartTrackingRefBased/>
  <w15:docId w15:val="{3CECCA0A-56E9-49DB-8669-31EB99B28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168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1686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168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16868"/>
    <w:rPr>
      <w:sz w:val="18"/>
      <w:szCs w:val="18"/>
    </w:rPr>
  </w:style>
  <w:style w:type="character" w:customStyle="1" w:styleId="fontstyle01">
    <w:name w:val="fontstyle01"/>
    <w:basedOn w:val="a0"/>
    <w:rsid w:val="00C152AE"/>
    <w:rPr>
      <w:rFonts w:ascii="___WRD_EMBED_SUB_41" w:hAnsi="___WRD_EMBED_SUB_41" w:hint="default"/>
      <w:b w:val="0"/>
      <w:bCs w:val="0"/>
      <w:i w:val="0"/>
      <w:iCs w:val="0"/>
      <w:color w:val="000000"/>
      <w:sz w:val="32"/>
      <w:szCs w:val="32"/>
    </w:rPr>
  </w:style>
  <w:style w:type="paragraph" w:styleId="a7">
    <w:name w:val="List Paragraph"/>
    <w:basedOn w:val="a"/>
    <w:uiPriority w:val="34"/>
    <w:qFormat/>
    <w:rsid w:val="00F1482E"/>
    <w:pPr>
      <w:ind w:firstLineChars="200" w:firstLine="420"/>
    </w:pPr>
  </w:style>
  <w:style w:type="character" w:customStyle="1" w:styleId="fontstyle11">
    <w:name w:val="fontstyle11"/>
    <w:basedOn w:val="a0"/>
    <w:rsid w:val="00F1482E"/>
    <w:rPr>
      <w:rFonts w:ascii="Times New Roman" w:hAnsi="Times New Roman" w:cs="Times New Roman" w:hint="default"/>
      <w:b w:val="0"/>
      <w:bCs w:val="0"/>
      <w:i w:val="0"/>
      <w:iCs w:val="0"/>
      <w:color w:val="000000"/>
      <w:sz w:val="18"/>
      <w:szCs w:val="18"/>
    </w:rPr>
  </w:style>
  <w:style w:type="character" w:styleId="a8">
    <w:name w:val="Hyperlink"/>
    <w:basedOn w:val="a0"/>
    <w:uiPriority w:val="99"/>
    <w:unhideWhenUsed/>
    <w:rsid w:val="00FE4836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E4836"/>
    <w:rPr>
      <w:color w:val="605E5C"/>
      <w:shd w:val="clear" w:color="auto" w:fill="E1DFDD"/>
    </w:rPr>
  </w:style>
  <w:style w:type="paragraph" w:styleId="a9">
    <w:name w:val="Date"/>
    <w:basedOn w:val="a"/>
    <w:next w:val="a"/>
    <w:link w:val="aa"/>
    <w:uiPriority w:val="99"/>
    <w:semiHidden/>
    <w:unhideWhenUsed/>
    <w:rsid w:val="00C370D1"/>
    <w:pPr>
      <w:ind w:leftChars="2500" w:left="100"/>
    </w:pPr>
  </w:style>
  <w:style w:type="character" w:customStyle="1" w:styleId="aa">
    <w:name w:val="日期 字符"/>
    <w:basedOn w:val="a0"/>
    <w:link w:val="a9"/>
    <w:uiPriority w:val="99"/>
    <w:semiHidden/>
    <w:rsid w:val="00C370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3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1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qq</dc:creator>
  <cp:keywords/>
  <dc:description/>
  <cp:lastModifiedBy>Pan</cp:lastModifiedBy>
  <cp:revision>19</cp:revision>
  <dcterms:created xsi:type="dcterms:W3CDTF">2023-02-09T06:23:00Z</dcterms:created>
  <dcterms:modified xsi:type="dcterms:W3CDTF">2023-02-09T10:06:00Z</dcterms:modified>
</cp:coreProperties>
</file>